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5E80" w:rsidRPr="00C5432E" w:rsidRDefault="00180441" w:rsidP="00C5432E">
      <w:pPr>
        <w:pStyle w:val="FirstParagraph"/>
        <w:jc w:val="both"/>
        <w:rPr>
          <w:lang w:val="sk-SK"/>
        </w:rPr>
      </w:pPr>
      <w:r w:rsidRPr="00C5432E">
        <w:rPr>
          <w:lang w:val="sk-SK"/>
        </w:rPr>
        <w:t xml:space="preserve">Obec: </w:t>
      </w:r>
      <w:r w:rsidR="00F11BC7" w:rsidRPr="00C5432E">
        <w:rPr>
          <w:lang w:val="sk-SK"/>
        </w:rPr>
        <w:t>Moča</w:t>
      </w:r>
    </w:p>
    <w:p w:rsidR="00F11BC7" w:rsidRPr="00C5432E" w:rsidRDefault="00180441" w:rsidP="00C5432E">
      <w:pPr>
        <w:pStyle w:val="Zkladntext"/>
        <w:jc w:val="both"/>
        <w:rPr>
          <w:lang w:val="sk-SK"/>
        </w:rPr>
      </w:pPr>
      <w:r w:rsidRPr="00C5432E">
        <w:rPr>
          <w:lang w:val="sk-SK"/>
        </w:rPr>
        <w:t>Z</w:t>
      </w:r>
      <w:r w:rsidR="00C5432E">
        <w:rPr>
          <w:lang w:val="sk-SK"/>
        </w:rPr>
        <w:t>á</w:t>
      </w:r>
      <w:r w:rsidRPr="00C5432E">
        <w:rPr>
          <w:lang w:val="sk-SK"/>
        </w:rPr>
        <w:t xml:space="preserve">pisnica z </w:t>
      </w:r>
      <w:r w:rsidR="00F11BC7" w:rsidRPr="00C5432E">
        <w:rPr>
          <w:lang w:val="sk-SK"/>
        </w:rPr>
        <w:t xml:space="preserve">5. mimoriadneho verejného zasadnutia </w:t>
      </w:r>
      <w:r w:rsidRPr="00C5432E">
        <w:rPr>
          <w:lang w:val="sk-SK"/>
        </w:rPr>
        <w:t>Obecného zastupite</w:t>
      </w:r>
      <w:r w:rsidR="00C5432E">
        <w:rPr>
          <w:lang w:val="sk-SK"/>
        </w:rPr>
        <w:t>ľ</w:t>
      </w:r>
      <w:r w:rsidRPr="00C5432E">
        <w:rPr>
          <w:lang w:val="sk-SK"/>
        </w:rPr>
        <w:t>stva obce Mo</w:t>
      </w:r>
      <w:r w:rsidR="00F11BC7" w:rsidRPr="00C5432E">
        <w:rPr>
          <w:lang w:val="sk-SK"/>
        </w:rPr>
        <w:t>č</w:t>
      </w:r>
      <w:r w:rsidRPr="00C5432E">
        <w:rPr>
          <w:lang w:val="sk-SK"/>
        </w:rPr>
        <w:t>a zo d</w:t>
      </w:r>
      <w:r w:rsidR="00F11BC7" w:rsidRPr="00C5432E">
        <w:rPr>
          <w:lang w:val="sk-SK"/>
        </w:rPr>
        <w:t>ň</w:t>
      </w:r>
      <w:r w:rsidRPr="00C5432E">
        <w:rPr>
          <w:lang w:val="sk-SK"/>
        </w:rPr>
        <w:t>a 0</w:t>
      </w:r>
      <w:r w:rsidR="00F11BC7" w:rsidRPr="00C5432E">
        <w:rPr>
          <w:lang w:val="sk-SK"/>
        </w:rPr>
        <w:t>6</w:t>
      </w:r>
      <w:r w:rsidRPr="00C5432E">
        <w:rPr>
          <w:lang w:val="sk-SK"/>
        </w:rPr>
        <w:t>. augusta 201</w:t>
      </w:r>
      <w:r w:rsidR="00F11BC7" w:rsidRPr="00C5432E">
        <w:rPr>
          <w:lang w:val="sk-SK"/>
        </w:rPr>
        <w:t>4</w:t>
      </w:r>
    </w:p>
    <w:p w:rsidR="00175E80" w:rsidRPr="00C5432E" w:rsidRDefault="00175E80" w:rsidP="00C5432E">
      <w:pPr>
        <w:pStyle w:val="Zkladntext"/>
        <w:jc w:val="both"/>
        <w:rPr>
          <w:lang w:val="sk-SK"/>
        </w:rPr>
      </w:pPr>
    </w:p>
    <w:p w:rsidR="00F11BC7" w:rsidRPr="00C5432E" w:rsidRDefault="00180441" w:rsidP="00C5432E">
      <w:pPr>
        <w:pStyle w:val="Zkladntext"/>
        <w:jc w:val="both"/>
        <w:rPr>
          <w:lang w:val="sk-SK"/>
        </w:rPr>
      </w:pPr>
      <w:r w:rsidRPr="00C5432E">
        <w:rPr>
          <w:lang w:val="sk-SK"/>
        </w:rPr>
        <w:t xml:space="preserve">Pritomni: </w:t>
      </w:r>
      <w:r w:rsidR="00F11BC7" w:rsidRPr="00C5432E">
        <w:rPr>
          <w:lang w:val="sk-SK"/>
        </w:rPr>
        <w:t>Ing. Pál Bana</w:t>
      </w:r>
      <w:r w:rsidR="00187305" w:rsidRPr="00C5432E">
        <w:rPr>
          <w:lang w:val="sk-SK"/>
        </w:rPr>
        <w:t>i</w:t>
      </w:r>
      <w:r w:rsidR="00F11BC7" w:rsidRPr="00C5432E">
        <w:rPr>
          <w:lang w:val="sk-SK"/>
        </w:rPr>
        <w:t xml:space="preserve"> Tóth, starosta</w:t>
      </w:r>
      <w:r w:rsidRPr="00C5432E">
        <w:rPr>
          <w:lang w:val="sk-SK"/>
        </w:rPr>
        <w:t xml:space="preserve"> </w:t>
      </w:r>
    </w:p>
    <w:p w:rsidR="00F11BC7" w:rsidRPr="00C5432E" w:rsidRDefault="00180441" w:rsidP="00C5432E">
      <w:pPr>
        <w:pStyle w:val="Zkladntext"/>
        <w:jc w:val="both"/>
        <w:rPr>
          <w:lang w:val="sk-SK"/>
        </w:rPr>
      </w:pPr>
      <w:r w:rsidRPr="00C5432E">
        <w:rPr>
          <w:lang w:val="sk-SK"/>
        </w:rPr>
        <w:t xml:space="preserve">Poslanci </w:t>
      </w:r>
      <w:r w:rsidR="00F11BC7" w:rsidRPr="00C5432E">
        <w:rPr>
          <w:lang w:val="sk-SK"/>
        </w:rPr>
        <w:t>:</w:t>
      </w:r>
      <w:r w:rsidRPr="00C5432E">
        <w:rPr>
          <w:lang w:val="sk-SK"/>
        </w:rPr>
        <w:t xml:space="preserve"> </w:t>
      </w:r>
    </w:p>
    <w:p w:rsidR="00F11BC7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  <w:r w:rsidRPr="00C5432E">
        <w:rPr>
          <w:lang w:val="sk-SK"/>
        </w:rPr>
        <w:t>Ing. Tibor Bábi</w:t>
      </w:r>
    </w:p>
    <w:p w:rsidR="00F11BC7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  <w:r w:rsidRPr="00C5432E">
        <w:rPr>
          <w:lang w:val="sk-SK"/>
        </w:rPr>
        <w:t>Jozef Csehi</w:t>
      </w:r>
    </w:p>
    <w:p w:rsidR="00F11BC7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  <w:r w:rsidRPr="00C5432E">
        <w:rPr>
          <w:lang w:val="sk-SK"/>
        </w:rPr>
        <w:t xml:space="preserve">Ing. Zsigmond Fülöp – neprítomný ospravedlnený </w:t>
      </w:r>
    </w:p>
    <w:p w:rsidR="00175E80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  <w:r w:rsidRPr="00C5432E">
        <w:rPr>
          <w:lang w:val="sk-SK"/>
        </w:rPr>
        <w:t>László Jókai</w:t>
      </w:r>
    </w:p>
    <w:p w:rsidR="00F11BC7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  <w:r w:rsidRPr="00C5432E">
        <w:rPr>
          <w:lang w:val="sk-SK"/>
        </w:rPr>
        <w:t>Alexander Kiss</w:t>
      </w:r>
    </w:p>
    <w:p w:rsidR="00F11BC7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  <w:r w:rsidRPr="00C5432E">
        <w:rPr>
          <w:lang w:val="sk-SK"/>
        </w:rPr>
        <w:t>Katalin Kukola</w:t>
      </w:r>
    </w:p>
    <w:p w:rsidR="00F11BC7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  <w:r w:rsidRPr="00C5432E">
        <w:rPr>
          <w:lang w:val="sk-SK"/>
        </w:rPr>
        <w:t>Ing. Eugen Orosz – prišiel neskoršie , prítomný od 3. bodu</w:t>
      </w:r>
    </w:p>
    <w:p w:rsidR="00F11BC7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  <w:r w:rsidRPr="00C5432E">
        <w:rPr>
          <w:lang w:val="sk-SK"/>
        </w:rPr>
        <w:t>János Szalai</w:t>
      </w:r>
    </w:p>
    <w:p w:rsidR="00F11BC7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  <w:r w:rsidRPr="00C5432E">
        <w:rPr>
          <w:lang w:val="sk-SK"/>
        </w:rPr>
        <w:t>Ing. Eszter Tóth</w:t>
      </w:r>
    </w:p>
    <w:p w:rsidR="00F11BC7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</w:p>
    <w:p w:rsidR="00F11BC7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  <w:r w:rsidRPr="00C5432E">
        <w:rPr>
          <w:lang w:val="sk-SK"/>
        </w:rPr>
        <w:t>Program zasadnutia</w:t>
      </w:r>
    </w:p>
    <w:p w:rsidR="00F11BC7" w:rsidRPr="00C5432E" w:rsidRDefault="00F11BC7" w:rsidP="00C5432E">
      <w:pPr>
        <w:pStyle w:val="Zkladntext"/>
        <w:spacing w:before="0" w:after="0"/>
        <w:jc w:val="both"/>
        <w:rPr>
          <w:lang w:val="sk-SK"/>
        </w:rPr>
      </w:pPr>
    </w:p>
    <w:p w:rsidR="00F11BC7" w:rsidRPr="00C5432E" w:rsidRDefault="00F11BC7" w:rsidP="00C5432E">
      <w:pPr>
        <w:numPr>
          <w:ilvl w:val="0"/>
          <w:numId w:val="3"/>
        </w:numPr>
        <w:suppressAutoHyphens/>
        <w:spacing w:after="0" w:line="276" w:lineRule="auto"/>
        <w:jc w:val="both"/>
        <w:rPr>
          <w:lang w:val="sk-SK"/>
        </w:rPr>
      </w:pPr>
      <w:r w:rsidRPr="00C5432E">
        <w:rPr>
          <w:lang w:val="sk-SK"/>
        </w:rPr>
        <w:t xml:space="preserve">Otvorenie zasadnutia </w:t>
      </w:r>
    </w:p>
    <w:p w:rsidR="00F11BC7" w:rsidRPr="00C5432E" w:rsidRDefault="00F11BC7" w:rsidP="00C5432E">
      <w:pPr>
        <w:numPr>
          <w:ilvl w:val="0"/>
          <w:numId w:val="3"/>
        </w:numPr>
        <w:suppressAutoHyphens/>
        <w:spacing w:after="0" w:line="276" w:lineRule="auto"/>
        <w:jc w:val="both"/>
        <w:rPr>
          <w:lang w:val="sk-SK"/>
        </w:rPr>
      </w:pPr>
      <w:r w:rsidRPr="00C5432E">
        <w:rPr>
          <w:lang w:val="sk-SK"/>
        </w:rPr>
        <w:t>Určenie zapisovateľa a overovateľov zápisnice</w:t>
      </w:r>
    </w:p>
    <w:p w:rsidR="00F11BC7" w:rsidRPr="00C5432E" w:rsidRDefault="00F11BC7" w:rsidP="00C5432E">
      <w:pPr>
        <w:numPr>
          <w:ilvl w:val="0"/>
          <w:numId w:val="3"/>
        </w:numPr>
        <w:suppressAutoHyphens/>
        <w:spacing w:after="0" w:line="276" w:lineRule="auto"/>
        <w:jc w:val="both"/>
        <w:rPr>
          <w:lang w:val="sk-SK"/>
        </w:rPr>
      </w:pPr>
      <w:r w:rsidRPr="00C5432E">
        <w:rPr>
          <w:lang w:val="sk-SK"/>
        </w:rPr>
        <w:t xml:space="preserve">Prerokovanie oslavy Svätého Štefana </w:t>
      </w:r>
    </w:p>
    <w:p w:rsidR="00F11BC7" w:rsidRPr="00C5432E" w:rsidRDefault="00F11BC7" w:rsidP="00C5432E">
      <w:pPr>
        <w:numPr>
          <w:ilvl w:val="0"/>
          <w:numId w:val="3"/>
        </w:numPr>
        <w:suppressAutoHyphens/>
        <w:spacing w:after="0" w:line="276" w:lineRule="auto"/>
        <w:jc w:val="both"/>
        <w:rPr>
          <w:lang w:val="sk-SK"/>
        </w:rPr>
      </w:pPr>
      <w:r w:rsidRPr="00C5432E">
        <w:rPr>
          <w:lang w:val="sk-SK"/>
        </w:rPr>
        <w:t xml:space="preserve"> Prerokovanie II. burčiakového </w:t>
      </w:r>
      <w:r w:rsidR="00C5432E">
        <w:rPr>
          <w:lang w:val="sk-SK"/>
        </w:rPr>
        <w:t>f</w:t>
      </w:r>
      <w:r w:rsidRPr="00C5432E">
        <w:rPr>
          <w:lang w:val="sk-SK"/>
        </w:rPr>
        <w:t>estivalu</w:t>
      </w:r>
    </w:p>
    <w:p w:rsidR="00F11BC7" w:rsidRPr="00C5432E" w:rsidRDefault="00F11BC7" w:rsidP="00C5432E">
      <w:pPr>
        <w:numPr>
          <w:ilvl w:val="0"/>
          <w:numId w:val="3"/>
        </w:numPr>
        <w:suppressAutoHyphens/>
        <w:spacing w:after="0" w:line="276" w:lineRule="auto"/>
        <w:jc w:val="both"/>
        <w:rPr>
          <w:lang w:val="sk-SK"/>
        </w:rPr>
      </w:pPr>
      <w:r w:rsidRPr="00C5432E">
        <w:rPr>
          <w:lang w:val="sk-SK"/>
        </w:rPr>
        <w:t>Informácia o priebehu projektu cyklotrasa</w:t>
      </w:r>
    </w:p>
    <w:p w:rsidR="00F11BC7" w:rsidRPr="00C5432E" w:rsidRDefault="00F11BC7" w:rsidP="00C5432E">
      <w:pPr>
        <w:numPr>
          <w:ilvl w:val="0"/>
          <w:numId w:val="3"/>
        </w:numPr>
        <w:suppressAutoHyphens/>
        <w:spacing w:after="0" w:line="276" w:lineRule="auto"/>
        <w:jc w:val="both"/>
        <w:rPr>
          <w:lang w:val="sk-SK"/>
        </w:rPr>
      </w:pPr>
      <w:r w:rsidRPr="00C5432E">
        <w:rPr>
          <w:lang w:val="sk-SK"/>
        </w:rPr>
        <w:t xml:space="preserve">Aktuálne žiadosti </w:t>
      </w:r>
    </w:p>
    <w:p w:rsidR="00F11BC7" w:rsidRPr="00C5432E" w:rsidRDefault="00F11BC7" w:rsidP="00C5432E">
      <w:pPr>
        <w:numPr>
          <w:ilvl w:val="0"/>
          <w:numId w:val="3"/>
        </w:numPr>
        <w:suppressAutoHyphens/>
        <w:spacing w:after="0" w:line="276" w:lineRule="auto"/>
        <w:jc w:val="both"/>
        <w:rPr>
          <w:lang w:val="sk-SK"/>
        </w:rPr>
      </w:pPr>
      <w:r w:rsidRPr="00C5432E">
        <w:rPr>
          <w:lang w:val="sk-SK"/>
        </w:rPr>
        <w:t>Iné</w:t>
      </w:r>
    </w:p>
    <w:p w:rsidR="00187305" w:rsidRPr="00C5432E" w:rsidRDefault="00187305" w:rsidP="00C5432E">
      <w:pPr>
        <w:suppressAutoHyphens/>
        <w:spacing w:after="0" w:line="276" w:lineRule="auto"/>
        <w:jc w:val="both"/>
        <w:rPr>
          <w:lang w:val="sk-SK"/>
        </w:rPr>
      </w:pPr>
    </w:p>
    <w:p w:rsidR="00187305" w:rsidRPr="00C5432E" w:rsidRDefault="00187305" w:rsidP="00C5432E">
      <w:pPr>
        <w:suppressAutoHyphens/>
        <w:spacing w:after="0" w:line="276" w:lineRule="auto"/>
        <w:jc w:val="both"/>
        <w:rPr>
          <w:lang w:val="sk-SK"/>
        </w:rPr>
      </w:pPr>
    </w:p>
    <w:p w:rsidR="00175E80" w:rsidRPr="00C5432E" w:rsidRDefault="00180441" w:rsidP="00C5432E">
      <w:pPr>
        <w:numPr>
          <w:ilvl w:val="0"/>
          <w:numId w:val="9"/>
        </w:numPr>
        <w:jc w:val="both"/>
        <w:rPr>
          <w:lang w:val="sk-SK"/>
        </w:rPr>
      </w:pPr>
      <w:r w:rsidRPr="00C5432E">
        <w:rPr>
          <w:lang w:val="sk-SK"/>
        </w:rPr>
        <w:t xml:space="preserve">Otvorenie zasadnutia, </w:t>
      </w:r>
      <w:r w:rsidR="00187305" w:rsidRPr="00C5432E">
        <w:rPr>
          <w:lang w:val="sk-SK"/>
        </w:rPr>
        <w:t>starosta pozdravil prítomných</w:t>
      </w:r>
    </w:p>
    <w:p w:rsidR="00187305" w:rsidRPr="00C5432E" w:rsidRDefault="00187305" w:rsidP="00C5432E">
      <w:pPr>
        <w:numPr>
          <w:ilvl w:val="0"/>
          <w:numId w:val="9"/>
        </w:numPr>
        <w:spacing w:after="0"/>
        <w:jc w:val="both"/>
        <w:rPr>
          <w:lang w:val="sk-SK"/>
        </w:rPr>
      </w:pPr>
      <w:r w:rsidRPr="00C5432E">
        <w:rPr>
          <w:lang w:val="sk-SK"/>
        </w:rPr>
        <w:t xml:space="preserve">Určenie overovateľov zápisnice , starosta navrhol nasledovných poslancov: </w:t>
      </w:r>
    </w:p>
    <w:p w:rsidR="00187305" w:rsidRPr="00C5432E" w:rsidRDefault="00187305" w:rsidP="00C5432E">
      <w:pPr>
        <w:spacing w:after="0"/>
        <w:ind w:left="480"/>
        <w:jc w:val="both"/>
        <w:rPr>
          <w:lang w:val="sk-SK"/>
        </w:rPr>
      </w:pPr>
      <w:r w:rsidRPr="00C5432E">
        <w:rPr>
          <w:lang w:val="sk-SK"/>
        </w:rPr>
        <w:t>Csehi Jozef</w:t>
      </w:r>
    </w:p>
    <w:p w:rsidR="00187305" w:rsidRPr="00C5432E" w:rsidRDefault="00187305" w:rsidP="00C5432E">
      <w:pPr>
        <w:spacing w:after="0"/>
        <w:ind w:left="480"/>
        <w:jc w:val="both"/>
        <w:rPr>
          <w:lang w:val="sk-SK"/>
        </w:rPr>
      </w:pPr>
      <w:r w:rsidRPr="00C5432E">
        <w:rPr>
          <w:lang w:val="sk-SK"/>
        </w:rPr>
        <w:t>Alexander Kiss</w:t>
      </w:r>
    </w:p>
    <w:p w:rsidR="00187305" w:rsidRPr="00C5432E" w:rsidRDefault="00187305" w:rsidP="00C5432E">
      <w:pPr>
        <w:spacing w:after="0"/>
        <w:ind w:left="480"/>
        <w:jc w:val="both"/>
        <w:rPr>
          <w:lang w:val="sk-SK"/>
        </w:rPr>
      </w:pPr>
    </w:p>
    <w:p w:rsidR="00187305" w:rsidRPr="00C5432E" w:rsidRDefault="00187305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5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2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0  </w:t>
      </w:r>
    </w:p>
    <w:p w:rsidR="00187305" w:rsidRPr="00C5432E" w:rsidRDefault="00187305" w:rsidP="00C5432E">
      <w:pPr>
        <w:pStyle w:val="Odsekzoznamu"/>
        <w:spacing w:line="276" w:lineRule="auto"/>
        <w:ind w:left="360"/>
        <w:jc w:val="both"/>
      </w:pPr>
      <w:r w:rsidRPr="00C5432E">
        <w:t>Návrh bol schválený</w:t>
      </w:r>
    </w:p>
    <w:p w:rsidR="00187305" w:rsidRPr="00C5432E" w:rsidRDefault="00187305" w:rsidP="00C5432E">
      <w:pPr>
        <w:spacing w:after="0"/>
        <w:ind w:left="480"/>
        <w:jc w:val="both"/>
        <w:rPr>
          <w:lang w:val="sk-SK"/>
        </w:rPr>
      </w:pPr>
      <w:r w:rsidRPr="00C5432E">
        <w:rPr>
          <w:lang w:val="sk-SK"/>
        </w:rPr>
        <w:t xml:space="preserve">Starosta navrhol, aby žiadosti boli prerokované ako prvé, kvôli prítomným hostiám </w:t>
      </w:r>
    </w:p>
    <w:p w:rsidR="00187305" w:rsidRPr="00C5432E" w:rsidRDefault="00187305" w:rsidP="00C5432E">
      <w:pPr>
        <w:spacing w:after="0"/>
        <w:ind w:left="480"/>
        <w:jc w:val="both"/>
        <w:rPr>
          <w:lang w:val="sk-SK"/>
        </w:rPr>
      </w:pPr>
    </w:p>
    <w:p w:rsidR="00187305" w:rsidRPr="00C5432E" w:rsidRDefault="00187305" w:rsidP="00C5432E">
      <w:pPr>
        <w:numPr>
          <w:ilvl w:val="0"/>
          <w:numId w:val="9"/>
        </w:numPr>
        <w:suppressAutoHyphens/>
        <w:spacing w:after="0" w:line="276" w:lineRule="auto"/>
        <w:jc w:val="both"/>
        <w:rPr>
          <w:lang w:val="sk-SK"/>
        </w:rPr>
      </w:pPr>
      <w:r w:rsidRPr="00C5432E">
        <w:rPr>
          <w:lang w:val="sk-SK"/>
        </w:rPr>
        <w:t xml:space="preserve">Prerokovanie oslavy Svätého Štefana </w:t>
      </w:r>
    </w:p>
    <w:p w:rsidR="00175E80" w:rsidRPr="00C5432E" w:rsidRDefault="00187305" w:rsidP="00C5432E">
      <w:pPr>
        <w:spacing w:after="0"/>
        <w:ind w:left="480"/>
        <w:jc w:val="both"/>
        <w:rPr>
          <w:lang w:val="sk-SK"/>
        </w:rPr>
      </w:pPr>
      <w:r w:rsidRPr="00C5432E">
        <w:rPr>
          <w:lang w:val="sk-SK"/>
        </w:rPr>
        <w:t xml:space="preserve">Starosta informoval o plánovanom programe oslavy. Nakoľko dátum 20. augusta pre zástupcov cirkví nevyhovuje, termín bude 17. augusta v parku pri  katolíckom kostole </w:t>
      </w:r>
    </w:p>
    <w:p w:rsidR="00175E80" w:rsidRPr="00C5432E" w:rsidRDefault="00187305" w:rsidP="00C5432E">
      <w:pPr>
        <w:numPr>
          <w:ilvl w:val="0"/>
          <w:numId w:val="9"/>
        </w:numPr>
        <w:jc w:val="both"/>
        <w:rPr>
          <w:lang w:val="sk-SK"/>
        </w:rPr>
      </w:pPr>
      <w:r w:rsidRPr="00C5432E">
        <w:rPr>
          <w:lang w:val="sk-SK"/>
        </w:rPr>
        <w:lastRenderedPageBreak/>
        <w:t>3.</w:t>
      </w:r>
      <w:r w:rsidRPr="00C5432E">
        <w:rPr>
          <w:lang w:val="sk-SK"/>
        </w:rPr>
        <w:tab/>
        <w:t>Prerokovanie kultú</w:t>
      </w:r>
      <w:r w:rsidR="00180441" w:rsidRPr="00C5432E">
        <w:rPr>
          <w:lang w:val="sk-SK"/>
        </w:rPr>
        <w:t>rneho podujatia ,,Burcs</w:t>
      </w:r>
      <w:r w:rsidRPr="00C5432E">
        <w:rPr>
          <w:lang w:val="sk-SK"/>
        </w:rPr>
        <w:t>ákfeszt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Starosta informoval o prípravných prácach festivalu. Festival sa koná 29-30 augusta , bude dvoojdňový.  je určený pre každú vekovú skupinu. Organizátorom bude nezisková organizácia SINE METU, práce vykonávajú obecní zamestnanci , starosta žiadal každého, aby podľa možností pomáhali.  </w:t>
      </w:r>
    </w:p>
    <w:p w:rsidR="00175E80" w:rsidRPr="00C5432E" w:rsidRDefault="00187305" w:rsidP="00C5432E">
      <w:pPr>
        <w:numPr>
          <w:ilvl w:val="0"/>
          <w:numId w:val="9"/>
        </w:numPr>
        <w:jc w:val="both"/>
        <w:rPr>
          <w:lang w:val="sk-SK"/>
        </w:rPr>
      </w:pPr>
      <w:r w:rsidRPr="00C5432E">
        <w:rPr>
          <w:lang w:val="sk-SK"/>
        </w:rPr>
        <w:t xml:space="preserve">Referát o priebehu cyklotrasy – strosta informoval o priebehu prác. Základy sú hotové na 2/3, nasleduje asfaltovanie. Denne spravia cca 800 metrov. ZA určitú sumu spravia asfaltovanie aj v niektorých častiach obce, napr. Záhradnícka ulica, pred kultúrnym domom, pri školskej jedálne, pred vchodom požiarnej zbrojnice.  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Uzmesenie: Obecné zastupiteľstvo schvaľuje úver na financovanie cyklotrasy</w:t>
      </w:r>
    </w:p>
    <w:p w:rsidR="00187305" w:rsidRPr="00C5432E" w:rsidRDefault="00187305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8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0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0  </w:t>
      </w:r>
    </w:p>
    <w:p w:rsidR="00187305" w:rsidRPr="00C5432E" w:rsidRDefault="00187305" w:rsidP="00C5432E">
      <w:pPr>
        <w:pStyle w:val="Odsekzoznamu"/>
        <w:spacing w:line="276" w:lineRule="auto"/>
        <w:ind w:left="360"/>
        <w:jc w:val="both"/>
      </w:pPr>
      <w:r w:rsidRPr="00C5432E">
        <w:t>Návrh bol jednohlasne schválený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</w:p>
    <w:p w:rsidR="00175E80" w:rsidRPr="00C5432E" w:rsidRDefault="00180441" w:rsidP="00C5432E">
      <w:pPr>
        <w:numPr>
          <w:ilvl w:val="0"/>
          <w:numId w:val="9"/>
        </w:numPr>
        <w:jc w:val="both"/>
        <w:rPr>
          <w:lang w:val="sk-SK"/>
        </w:rPr>
      </w:pPr>
      <w:r w:rsidRPr="00C5432E">
        <w:rPr>
          <w:lang w:val="sk-SK"/>
        </w:rPr>
        <w:t xml:space="preserve">Aktualne </w:t>
      </w:r>
      <w:r w:rsidR="00187305" w:rsidRPr="00C5432E">
        <w:rPr>
          <w:lang w:val="sk-SK"/>
        </w:rPr>
        <w:t>ž</w:t>
      </w:r>
      <w:r w:rsidRPr="00C5432E">
        <w:rPr>
          <w:lang w:val="sk-SK"/>
        </w:rPr>
        <w:t>iadosti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Sme obdržali viacero žiadostí od vlastníkov v chatovej oblasti, ktorí žiadajú odkúpenie ciest v blízkosti ich chaty vo vlastníctve obce, resp. ich zástavbu.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nakoľko cestu používajú aj iní vlastníi chatovej oblasti, obecné zastupiteľstvo neschváli odpredaj ani zástavbu ciest .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Žiadosť Ing. Jána Ďugu a manželky o odkúpenie pozemku . 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Obecné zastupiteľstvo hlasovalo o neschválení žiadosti </w:t>
      </w:r>
    </w:p>
    <w:p w:rsidR="00187305" w:rsidRPr="00C5432E" w:rsidRDefault="00187305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8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0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0  </w:t>
      </w:r>
    </w:p>
    <w:p w:rsidR="00187305" w:rsidRPr="00C5432E" w:rsidRDefault="00187305" w:rsidP="00C5432E">
      <w:pPr>
        <w:ind w:firstLine="360"/>
        <w:jc w:val="both"/>
        <w:rPr>
          <w:lang w:val="sk-SK"/>
        </w:rPr>
      </w:pPr>
      <w:r w:rsidRPr="00C5432E">
        <w:rPr>
          <w:lang w:val="sk-SK"/>
        </w:rPr>
        <w:t>Žiadosť bola jednohlasne zamietnutá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Juraj Széplaki v mene vlastníkov žiadakl o oobnovenie verejného osvetlenia v chatovej oblasti. 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Starosta informoval, že verejné osvetlenie bolo rekonštruované, zo srany zhotoviteľa boli dané podmienky, na počet lámp a spotrebu a úsporu energie, z toho dôvodu nieje možné rozšírenie o ďalšie lampy.  Riešením by bolo, keby každý vlastník namontoval lampy so senzorom na vlastný pozemok.</w:t>
      </w:r>
    </w:p>
    <w:p w:rsidR="00187305" w:rsidRPr="00C5432E" w:rsidRDefault="00187305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8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0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0  </w:t>
      </w:r>
    </w:p>
    <w:p w:rsidR="00187305" w:rsidRPr="00C5432E" w:rsidRDefault="00187305" w:rsidP="00C5432E">
      <w:pPr>
        <w:ind w:firstLine="360"/>
        <w:jc w:val="both"/>
        <w:rPr>
          <w:lang w:val="sk-SK"/>
        </w:rPr>
      </w:pPr>
      <w:r w:rsidRPr="00C5432E">
        <w:rPr>
          <w:lang w:val="sk-SK"/>
        </w:rPr>
        <w:t>Žiadosť bola jednohlasne zamietnutá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Žiadosť Ing. Martina Remeníka o prenájom alebo odkúpenie pozemku vo vlastníctve obce – bola jednohlasne zamietnutá.</w:t>
      </w:r>
    </w:p>
    <w:p w:rsidR="00187305" w:rsidRPr="00C5432E" w:rsidRDefault="00187305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8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0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0  </w:t>
      </w:r>
    </w:p>
    <w:p w:rsidR="00187305" w:rsidRPr="00C5432E" w:rsidRDefault="00187305" w:rsidP="00C5432E">
      <w:pPr>
        <w:ind w:firstLine="360"/>
        <w:jc w:val="both"/>
        <w:rPr>
          <w:lang w:val="sk-SK"/>
        </w:rPr>
      </w:pPr>
      <w:r w:rsidRPr="00C5432E">
        <w:rPr>
          <w:lang w:val="sk-SK"/>
        </w:rPr>
        <w:t>Žiadosť bola jednohlasne zamietnutá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FIZA s.r.o. predajca  mäsa žiada o zníženie poplatku za používanie verejného priestranstva .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Zastupiteľstvo hlasovalo o zamietnutí žiadosti odvolávajúc na Všeobecne záväzné nariadenie obce. </w:t>
      </w:r>
    </w:p>
    <w:p w:rsidR="00187305" w:rsidRPr="00C5432E" w:rsidRDefault="00187305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5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1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2 </w:t>
      </w:r>
    </w:p>
    <w:p w:rsidR="00187305" w:rsidRPr="00C5432E" w:rsidRDefault="00187305" w:rsidP="00C5432E">
      <w:pPr>
        <w:ind w:firstLine="360"/>
        <w:jc w:val="both"/>
        <w:rPr>
          <w:lang w:val="sk-SK"/>
        </w:rPr>
      </w:pPr>
      <w:r w:rsidRPr="00C5432E">
        <w:rPr>
          <w:lang w:val="sk-SK"/>
        </w:rPr>
        <w:t>Žiadosť bola zamietnutá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Žiadosť Juraja Széplakiho  o prenájom alebo odkúpenie pozemku vo vlastníctve obce – bola jednohlasne zamietnutá.</w:t>
      </w:r>
    </w:p>
    <w:p w:rsidR="00187305" w:rsidRPr="00C5432E" w:rsidRDefault="00187305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8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0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0  </w:t>
      </w:r>
    </w:p>
    <w:p w:rsidR="00187305" w:rsidRPr="00C5432E" w:rsidRDefault="00187305" w:rsidP="00C5432E">
      <w:pPr>
        <w:ind w:firstLine="360"/>
        <w:jc w:val="both"/>
        <w:rPr>
          <w:lang w:val="sk-SK"/>
        </w:rPr>
      </w:pP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Štefan Simsik žiadal o povolenie na prevádzkovanie domova dôchodcu v budove jestvujúceho penzionu Helén.</w:t>
      </w:r>
    </w:p>
    <w:p w:rsidR="00187305" w:rsidRPr="00C5432E" w:rsidRDefault="00187305" w:rsidP="00C5432E">
      <w:pPr>
        <w:pStyle w:val="Odsekzoznamu"/>
        <w:spacing w:line="276" w:lineRule="auto"/>
        <w:ind w:left="360"/>
        <w:jc w:val="both"/>
        <w:rPr>
          <w:b/>
        </w:rPr>
      </w:pPr>
    </w:p>
    <w:p w:rsidR="00187305" w:rsidRPr="00C5432E" w:rsidRDefault="00187305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8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0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0  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zastupiteľstvo žiadosť jednohlasne schválilo. </w:t>
      </w:r>
    </w:p>
    <w:p w:rsidR="00187305" w:rsidRPr="00C5432E" w:rsidRDefault="00187305" w:rsidP="00C5432E">
      <w:pPr>
        <w:ind w:left="480"/>
        <w:jc w:val="both"/>
        <w:rPr>
          <w:lang w:val="sk-SK"/>
        </w:rPr>
      </w:pPr>
    </w:p>
    <w:p w:rsidR="00A37CCF" w:rsidRPr="00C5432E" w:rsidRDefault="00A37CCF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Novosádek Michal žiadal o odkúpenie pozemku č. 910/1 pri ich rodinnom dome  vo vlastníctve obce, ktorý je v ich užívaní.</w:t>
      </w:r>
    </w:p>
    <w:p w:rsidR="00A37CCF" w:rsidRPr="00C5432E" w:rsidRDefault="00A37CCF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Obec predá pozemok za tie isté podmienky, aké boli pri predaji v ulici Cifrová.  Zámer o predaj pozemku bol schválený.  </w:t>
      </w:r>
    </w:p>
    <w:p w:rsidR="00A37CCF" w:rsidRPr="00C5432E" w:rsidRDefault="00A37CCF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8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0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0  </w:t>
      </w:r>
    </w:p>
    <w:p w:rsidR="00A37CCF" w:rsidRPr="00C5432E" w:rsidRDefault="00A37CCF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zastupiteľstvo žiadosť jednohlasne schválilo. </w:t>
      </w:r>
    </w:p>
    <w:p w:rsidR="00A37CCF" w:rsidRPr="00C5432E" w:rsidRDefault="00A37CCF" w:rsidP="00C5432E">
      <w:pPr>
        <w:ind w:left="480"/>
        <w:jc w:val="both"/>
        <w:rPr>
          <w:lang w:val="sk-SK"/>
        </w:rPr>
      </w:pPr>
    </w:p>
    <w:p w:rsidR="00A37CCF" w:rsidRPr="00C5432E" w:rsidRDefault="00A37CCF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Na obec prišlo viacero žiadostí o prenájom obecných bytov. Po negatívnych skúseností sa OZ rozhodlo, že prenájom bude možný až po zložení kaucie. </w:t>
      </w:r>
    </w:p>
    <w:p w:rsidR="00A37CCF" w:rsidRPr="00C5432E" w:rsidRDefault="00A37CCF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8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0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0  </w:t>
      </w:r>
    </w:p>
    <w:p w:rsidR="00A37CCF" w:rsidRPr="00C5432E" w:rsidRDefault="00A37CCF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zastupiteľstvo návrh jednohlasne schválilo. </w:t>
      </w:r>
    </w:p>
    <w:p w:rsidR="00A37CCF" w:rsidRPr="00C5432E" w:rsidRDefault="00A37CCF" w:rsidP="00C5432E">
      <w:pPr>
        <w:ind w:left="480"/>
        <w:jc w:val="both"/>
        <w:rPr>
          <w:lang w:val="sk-SK"/>
        </w:rPr>
      </w:pPr>
    </w:p>
    <w:p w:rsidR="00A37CCF" w:rsidRPr="00C5432E" w:rsidRDefault="00A37CCF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Rímsko katolická  cirkev v Moči  žiadala jednorázovú podporu na rekonštrukciu kostola, zastupiteľstvo  schválilo podporu 500,00 EUR.</w:t>
      </w:r>
    </w:p>
    <w:p w:rsidR="00A37CCF" w:rsidRPr="00C5432E" w:rsidRDefault="00A37CCF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8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0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0  </w:t>
      </w:r>
    </w:p>
    <w:p w:rsidR="00A37CCF" w:rsidRPr="00C5432E" w:rsidRDefault="00A37CCF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zastupiteľstvo </w:t>
      </w:r>
      <w:r w:rsidR="003579A7" w:rsidRPr="00C5432E">
        <w:rPr>
          <w:lang w:val="sk-SK"/>
        </w:rPr>
        <w:t>žiadosť</w:t>
      </w:r>
      <w:r w:rsidRPr="00C5432E">
        <w:rPr>
          <w:lang w:val="sk-SK"/>
        </w:rPr>
        <w:t xml:space="preserve"> jednohlasne schválilo. </w:t>
      </w:r>
    </w:p>
    <w:p w:rsidR="00A37CCF" w:rsidRPr="00C5432E" w:rsidRDefault="00A37CCF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Obecné zastupiteľstvo pre Jolanu Vörösovú schválilo jednorázovú podporu vo výške 200 EUR na opravu budovy po požiari.</w:t>
      </w:r>
    </w:p>
    <w:p w:rsidR="003579A7" w:rsidRPr="00C5432E" w:rsidRDefault="003579A7" w:rsidP="00C5432E">
      <w:pPr>
        <w:pStyle w:val="Odsekzoznamu"/>
        <w:spacing w:line="276" w:lineRule="auto"/>
        <w:ind w:left="360"/>
        <w:jc w:val="both"/>
        <w:rPr>
          <w:b/>
        </w:rPr>
      </w:pPr>
      <w:r w:rsidRPr="00C5432E">
        <w:rPr>
          <w:b/>
        </w:rPr>
        <w:t>HLASOVANIE:</w:t>
      </w:r>
      <w:r w:rsidRPr="00C5432E">
        <w:rPr>
          <w:b/>
        </w:rPr>
        <w:tab/>
      </w:r>
      <w:r w:rsidRPr="00C5432E">
        <w:rPr>
          <w:b/>
        </w:rPr>
        <w:tab/>
        <w:t xml:space="preserve">      za: 8 </w:t>
      </w:r>
      <w:r w:rsidRPr="00C5432E">
        <w:rPr>
          <w:b/>
        </w:rPr>
        <w:tab/>
      </w:r>
      <w:r w:rsidRPr="00C5432E">
        <w:rPr>
          <w:b/>
        </w:rPr>
        <w:tab/>
        <w:t xml:space="preserve">zdržal sa: 0 </w:t>
      </w:r>
      <w:r w:rsidRPr="00C5432E">
        <w:rPr>
          <w:b/>
        </w:rPr>
        <w:tab/>
      </w:r>
      <w:r w:rsidRPr="00C5432E">
        <w:rPr>
          <w:b/>
        </w:rPr>
        <w:tab/>
      </w:r>
      <w:r w:rsidRPr="00C5432E">
        <w:rPr>
          <w:b/>
        </w:rPr>
        <w:tab/>
        <w:t xml:space="preserve">proti: 0  </w:t>
      </w:r>
    </w:p>
    <w:p w:rsidR="003579A7" w:rsidRPr="00C5432E" w:rsidRDefault="003579A7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zastupiteľstvo žiadosť jednohlasne schválilo. </w:t>
      </w:r>
    </w:p>
    <w:p w:rsidR="003579A7" w:rsidRPr="00C5432E" w:rsidRDefault="003579A7" w:rsidP="00C5432E">
      <w:pPr>
        <w:ind w:left="480"/>
        <w:jc w:val="both"/>
        <w:rPr>
          <w:lang w:val="sk-SK"/>
        </w:rPr>
      </w:pPr>
    </w:p>
    <w:p w:rsidR="003579A7" w:rsidRPr="00C5432E" w:rsidRDefault="003579A7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Ján Hodorovič dal sťažnosť, jeho sused Pavol Slezák opakovane vypustí odpadovú vodu na jeho  pozemok.</w:t>
      </w:r>
    </w:p>
    <w:p w:rsidR="003579A7" w:rsidRPr="00C5432E" w:rsidRDefault="003579A7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Zastupiteľstvo dalo za úlohu komisii verejného poriadku a sťažností vyšetriť prípad. </w:t>
      </w:r>
    </w:p>
    <w:p w:rsidR="003579A7" w:rsidRPr="00C5432E" w:rsidRDefault="003579A7" w:rsidP="00C5432E">
      <w:pPr>
        <w:ind w:left="480"/>
        <w:jc w:val="both"/>
        <w:rPr>
          <w:lang w:val="sk-SK"/>
        </w:rPr>
      </w:pPr>
    </w:p>
    <w:p w:rsidR="003579A7" w:rsidRPr="00C5432E" w:rsidRDefault="003579A7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Starosta poďakoval prítomným za účasť a ukončil zasadnutie. </w:t>
      </w:r>
    </w:p>
    <w:p w:rsidR="003579A7" w:rsidRPr="00C5432E" w:rsidRDefault="003579A7" w:rsidP="00C5432E">
      <w:pPr>
        <w:ind w:left="480"/>
        <w:jc w:val="both"/>
        <w:rPr>
          <w:lang w:val="sk-SK"/>
        </w:rPr>
      </w:pPr>
    </w:p>
    <w:p w:rsidR="003579A7" w:rsidRPr="00C5432E" w:rsidRDefault="003579A7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 xml:space="preserve">Overovatelia zápisnice: </w:t>
      </w:r>
    </w:p>
    <w:p w:rsidR="003579A7" w:rsidRPr="00C5432E" w:rsidRDefault="003579A7" w:rsidP="00C5432E">
      <w:pPr>
        <w:spacing w:after="0"/>
        <w:ind w:left="480"/>
        <w:jc w:val="both"/>
        <w:rPr>
          <w:lang w:val="sk-SK"/>
        </w:rPr>
      </w:pPr>
      <w:r w:rsidRPr="00C5432E">
        <w:rPr>
          <w:lang w:val="sk-SK"/>
        </w:rPr>
        <w:t>Csehi Jozef</w:t>
      </w:r>
    </w:p>
    <w:p w:rsidR="003579A7" w:rsidRPr="00C5432E" w:rsidRDefault="003579A7" w:rsidP="00C5432E">
      <w:pPr>
        <w:spacing w:after="0"/>
        <w:ind w:left="480"/>
        <w:jc w:val="both"/>
        <w:rPr>
          <w:lang w:val="sk-SK"/>
        </w:rPr>
      </w:pPr>
      <w:r w:rsidRPr="00C5432E">
        <w:rPr>
          <w:lang w:val="sk-SK"/>
        </w:rPr>
        <w:t>Alexander Kiss</w:t>
      </w:r>
    </w:p>
    <w:p w:rsidR="003579A7" w:rsidRPr="00C5432E" w:rsidRDefault="003579A7" w:rsidP="00C5432E">
      <w:pPr>
        <w:ind w:left="480"/>
        <w:jc w:val="both"/>
        <w:rPr>
          <w:lang w:val="sk-SK"/>
        </w:rPr>
      </w:pPr>
    </w:p>
    <w:p w:rsidR="003579A7" w:rsidRPr="00C5432E" w:rsidRDefault="003579A7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Zapisovateľ: Lajosová helena</w:t>
      </w:r>
    </w:p>
    <w:p w:rsidR="003579A7" w:rsidRPr="00C5432E" w:rsidRDefault="003579A7" w:rsidP="00C5432E">
      <w:pPr>
        <w:ind w:left="480"/>
        <w:jc w:val="both"/>
        <w:rPr>
          <w:lang w:val="sk-SK"/>
        </w:rPr>
      </w:pPr>
      <w:r w:rsidRPr="00C5432E">
        <w:rPr>
          <w:lang w:val="sk-SK"/>
        </w:rPr>
        <w:t>Starosta: Ing. Pál Banai Tóth</w:t>
      </w:r>
    </w:p>
    <w:p w:rsidR="003579A7" w:rsidRPr="00C5432E" w:rsidRDefault="003579A7" w:rsidP="00C5432E">
      <w:pPr>
        <w:ind w:left="480"/>
        <w:jc w:val="both"/>
        <w:rPr>
          <w:lang w:val="sk-SK"/>
        </w:rPr>
      </w:pPr>
    </w:p>
    <w:sectPr w:rsidR="003579A7" w:rsidRPr="00C5432E" w:rsidSect="00175E8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1A6E" w:rsidRDefault="001B1A6E" w:rsidP="00175E80">
      <w:pPr>
        <w:spacing w:after="0"/>
      </w:pPr>
      <w:r>
        <w:separator/>
      </w:r>
    </w:p>
  </w:endnote>
  <w:endnote w:type="continuationSeparator" w:id="1">
    <w:p w:rsidR="001B1A6E" w:rsidRDefault="001B1A6E" w:rsidP="00175E8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1A6E" w:rsidRDefault="001B1A6E">
      <w:r>
        <w:separator/>
      </w:r>
    </w:p>
  </w:footnote>
  <w:footnote w:type="continuationSeparator" w:id="1">
    <w:p w:rsidR="001B1A6E" w:rsidRDefault="001B1A6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1BC3F77"/>
    <w:multiLevelType w:val="multilevel"/>
    <w:tmpl w:val="A1D848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BA1CF53"/>
    <w:multiLevelType w:val="multilevel"/>
    <w:tmpl w:val="04CC534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D7740F"/>
    <w:multiLevelType w:val="multilevel"/>
    <w:tmpl w:val="EBD009B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EDA221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93ACD1F"/>
    <w:multiLevelType w:val="multilevel"/>
    <w:tmpl w:val="9A58C5E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3E76F4C"/>
    <w:multiLevelType w:val="hybridMultilevel"/>
    <w:tmpl w:val="7FC426D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754E44"/>
    <w:multiLevelType w:val="multilevel"/>
    <w:tmpl w:val="013815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85D6C35"/>
    <w:multiLevelType w:val="hybridMultilevel"/>
    <w:tmpl w:val="EA46477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D0AC16B"/>
    <w:multiLevelType w:val="multilevel"/>
    <w:tmpl w:val="304EAF3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5"/>
  </w:num>
  <w:num w:numId="9">
    <w:abstractNumId w:val="6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92711"/>
    <w:rsid w:val="00175E80"/>
    <w:rsid w:val="00180441"/>
    <w:rsid w:val="00187305"/>
    <w:rsid w:val="001B1A6E"/>
    <w:rsid w:val="003579A7"/>
    <w:rsid w:val="004E29B3"/>
    <w:rsid w:val="00590D07"/>
    <w:rsid w:val="00784D58"/>
    <w:rsid w:val="008D6863"/>
    <w:rsid w:val="009721CD"/>
    <w:rsid w:val="00A37CCF"/>
    <w:rsid w:val="00B86B75"/>
    <w:rsid w:val="00BC48D5"/>
    <w:rsid w:val="00C36279"/>
    <w:rsid w:val="00C5432E"/>
    <w:rsid w:val="00E315A3"/>
    <w:rsid w:val="00F11BC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List Paragraph" w:uiPriority="34" w:qFormat="1"/>
  </w:latentStyles>
  <w:style w:type="paragraph" w:default="1" w:styleId="Normlny">
    <w:name w:val="Normal"/>
    <w:qFormat/>
    <w:rsid w:val="00175E80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qFormat/>
    <w:rsid w:val="00175E80"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  <w:rsid w:val="00175E80"/>
  </w:style>
  <w:style w:type="paragraph" w:customStyle="1" w:styleId="Compact">
    <w:name w:val="Compact"/>
    <w:basedOn w:val="Zkladntext"/>
    <w:qFormat/>
    <w:rsid w:val="00175E80"/>
    <w:pPr>
      <w:spacing w:before="36" w:after="36"/>
    </w:pPr>
  </w:style>
  <w:style w:type="paragraph" w:styleId="Nzov">
    <w:name w:val="Title"/>
    <w:basedOn w:val="Normlny"/>
    <w:next w:val="Zkladntext"/>
    <w:qFormat/>
    <w:rsid w:val="00175E8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itul">
    <w:name w:val="Subtitle"/>
    <w:basedOn w:val="Nzov"/>
    <w:next w:val="Zkladntext"/>
    <w:qFormat/>
    <w:rsid w:val="00175E80"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rsid w:val="00175E80"/>
    <w:pPr>
      <w:keepNext/>
      <w:keepLines/>
      <w:jc w:val="center"/>
    </w:pPr>
  </w:style>
  <w:style w:type="paragraph" w:styleId="Dtum">
    <w:name w:val="Date"/>
    <w:next w:val="Zkladntext"/>
    <w:qFormat/>
    <w:rsid w:val="00175E80"/>
    <w:pPr>
      <w:keepNext/>
      <w:keepLines/>
      <w:jc w:val="center"/>
    </w:pPr>
  </w:style>
  <w:style w:type="paragraph" w:customStyle="1" w:styleId="Abstract">
    <w:name w:val="Abstract"/>
    <w:basedOn w:val="Normlny"/>
    <w:next w:val="Zkladntext"/>
    <w:qFormat/>
    <w:rsid w:val="00175E80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lny"/>
    <w:qFormat/>
    <w:rsid w:val="00175E80"/>
  </w:style>
  <w:style w:type="paragraph" w:customStyle="1" w:styleId="Heading1">
    <w:name w:val="Heading 1"/>
    <w:basedOn w:val="Normlny"/>
    <w:next w:val="Zkladntext"/>
    <w:uiPriority w:val="9"/>
    <w:qFormat/>
    <w:rsid w:val="00175E8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lny"/>
    <w:next w:val="Zkladntext"/>
    <w:uiPriority w:val="9"/>
    <w:unhideWhenUsed/>
    <w:qFormat/>
    <w:rsid w:val="00175E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lny"/>
    <w:next w:val="Zkladntext"/>
    <w:uiPriority w:val="9"/>
    <w:unhideWhenUsed/>
    <w:qFormat/>
    <w:rsid w:val="00175E8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lny"/>
    <w:next w:val="Zkladntext"/>
    <w:uiPriority w:val="9"/>
    <w:unhideWhenUsed/>
    <w:qFormat/>
    <w:rsid w:val="00175E8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lny"/>
    <w:next w:val="Zkladntext"/>
    <w:uiPriority w:val="9"/>
    <w:unhideWhenUsed/>
    <w:qFormat/>
    <w:rsid w:val="00175E8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lny"/>
    <w:next w:val="Zkladntext"/>
    <w:uiPriority w:val="9"/>
    <w:unhideWhenUsed/>
    <w:qFormat/>
    <w:rsid w:val="00175E8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znaitext">
    <w:name w:val="Block Text"/>
    <w:basedOn w:val="Zkladntext"/>
    <w:next w:val="Zkladntext"/>
    <w:uiPriority w:val="9"/>
    <w:unhideWhenUsed/>
    <w:qFormat/>
    <w:rsid w:val="00175E8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lny"/>
    <w:uiPriority w:val="9"/>
    <w:unhideWhenUsed/>
    <w:qFormat/>
    <w:rsid w:val="00175E80"/>
  </w:style>
  <w:style w:type="paragraph" w:customStyle="1" w:styleId="DefinitionTerm">
    <w:name w:val="Definition Term"/>
    <w:basedOn w:val="Normlny"/>
    <w:next w:val="Definition"/>
    <w:rsid w:val="00175E8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  <w:rsid w:val="00175E80"/>
  </w:style>
  <w:style w:type="paragraph" w:customStyle="1" w:styleId="Caption">
    <w:name w:val="Caption"/>
    <w:basedOn w:val="Normlny"/>
    <w:link w:val="ZkladntextChar"/>
    <w:rsid w:val="00175E80"/>
    <w:pPr>
      <w:spacing w:after="120"/>
    </w:pPr>
    <w:rPr>
      <w:i/>
    </w:rPr>
  </w:style>
  <w:style w:type="paragraph" w:customStyle="1" w:styleId="TableCaption">
    <w:name w:val="Table Caption"/>
    <w:basedOn w:val="Caption"/>
    <w:rsid w:val="00175E80"/>
    <w:pPr>
      <w:keepNext/>
    </w:pPr>
  </w:style>
  <w:style w:type="paragraph" w:customStyle="1" w:styleId="ImageCaption">
    <w:name w:val="Image Caption"/>
    <w:basedOn w:val="Caption"/>
    <w:rsid w:val="00175E80"/>
  </w:style>
  <w:style w:type="paragraph" w:customStyle="1" w:styleId="Figure">
    <w:name w:val="Figure"/>
    <w:basedOn w:val="Normlny"/>
    <w:rsid w:val="00175E80"/>
  </w:style>
  <w:style w:type="paragraph" w:customStyle="1" w:styleId="FigurewithCaption">
    <w:name w:val="Figure with Caption"/>
    <w:basedOn w:val="Figure"/>
    <w:rsid w:val="00175E80"/>
    <w:pPr>
      <w:keepNext/>
    </w:pPr>
  </w:style>
  <w:style w:type="character" w:customStyle="1" w:styleId="ZkladntextChar">
    <w:name w:val="Základný text Char"/>
    <w:basedOn w:val="Predvolenpsmoodseku"/>
    <w:link w:val="Caption"/>
    <w:rsid w:val="00175E80"/>
  </w:style>
  <w:style w:type="character" w:customStyle="1" w:styleId="VerbatimChar">
    <w:name w:val="Verbatim Char"/>
    <w:basedOn w:val="ZkladntextChar"/>
    <w:link w:val="SourceCode"/>
    <w:rsid w:val="00175E80"/>
    <w:rPr>
      <w:rFonts w:ascii="Consolas" w:hAnsi="Consolas"/>
      <w:sz w:val="22"/>
    </w:rPr>
  </w:style>
  <w:style w:type="character" w:customStyle="1" w:styleId="FootnoteReference">
    <w:name w:val="Footnote Reference"/>
    <w:basedOn w:val="ZkladntextChar"/>
    <w:rsid w:val="00175E80"/>
    <w:rPr>
      <w:vertAlign w:val="superscript"/>
    </w:rPr>
  </w:style>
  <w:style w:type="character" w:styleId="Hypertextovprepojenie">
    <w:name w:val="Hyperlink"/>
    <w:basedOn w:val="ZkladntextChar"/>
    <w:rsid w:val="00175E80"/>
    <w:rPr>
      <w:color w:val="4F81BD" w:themeColor="accent1"/>
    </w:rPr>
  </w:style>
  <w:style w:type="paragraph" w:styleId="Hlavikaobsahu">
    <w:name w:val="TOC Heading"/>
    <w:basedOn w:val="Heading1"/>
    <w:next w:val="Zkladntext"/>
    <w:uiPriority w:val="39"/>
    <w:unhideWhenUsed/>
    <w:qFormat/>
    <w:rsid w:val="00175E8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y"/>
    <w:link w:val="VerbatimChar"/>
    <w:rsid w:val="00175E80"/>
    <w:pPr>
      <w:wordWrap w:val="0"/>
    </w:pPr>
  </w:style>
  <w:style w:type="character" w:customStyle="1" w:styleId="KeywordTok">
    <w:name w:val="KeywordTok"/>
    <w:basedOn w:val="VerbatimChar"/>
    <w:rsid w:val="00175E80"/>
    <w:rPr>
      <w:b/>
      <w:color w:val="007020"/>
    </w:rPr>
  </w:style>
  <w:style w:type="character" w:customStyle="1" w:styleId="DataTypeTok">
    <w:name w:val="DataTypeTok"/>
    <w:basedOn w:val="VerbatimChar"/>
    <w:rsid w:val="00175E80"/>
    <w:rPr>
      <w:color w:val="902000"/>
    </w:rPr>
  </w:style>
  <w:style w:type="character" w:customStyle="1" w:styleId="DecValTok">
    <w:name w:val="DecValTok"/>
    <w:basedOn w:val="VerbatimChar"/>
    <w:rsid w:val="00175E80"/>
    <w:rPr>
      <w:color w:val="40A070"/>
    </w:rPr>
  </w:style>
  <w:style w:type="character" w:customStyle="1" w:styleId="BaseNTok">
    <w:name w:val="BaseNTok"/>
    <w:basedOn w:val="VerbatimChar"/>
    <w:rsid w:val="00175E80"/>
    <w:rPr>
      <w:color w:val="40A070"/>
    </w:rPr>
  </w:style>
  <w:style w:type="character" w:customStyle="1" w:styleId="FloatTok">
    <w:name w:val="FloatTok"/>
    <w:basedOn w:val="VerbatimChar"/>
    <w:rsid w:val="00175E80"/>
    <w:rPr>
      <w:color w:val="40A070"/>
    </w:rPr>
  </w:style>
  <w:style w:type="character" w:customStyle="1" w:styleId="ConstantTok">
    <w:name w:val="ConstantTok"/>
    <w:basedOn w:val="VerbatimChar"/>
    <w:rsid w:val="00175E80"/>
    <w:rPr>
      <w:color w:val="880000"/>
    </w:rPr>
  </w:style>
  <w:style w:type="character" w:customStyle="1" w:styleId="CharTok">
    <w:name w:val="CharTok"/>
    <w:basedOn w:val="VerbatimChar"/>
    <w:rsid w:val="00175E80"/>
    <w:rPr>
      <w:color w:val="4070A0"/>
    </w:rPr>
  </w:style>
  <w:style w:type="character" w:customStyle="1" w:styleId="SpecialCharTok">
    <w:name w:val="SpecialCharTok"/>
    <w:basedOn w:val="VerbatimChar"/>
    <w:rsid w:val="00175E80"/>
    <w:rPr>
      <w:color w:val="4070A0"/>
    </w:rPr>
  </w:style>
  <w:style w:type="character" w:customStyle="1" w:styleId="StringTok">
    <w:name w:val="StringTok"/>
    <w:basedOn w:val="VerbatimChar"/>
    <w:rsid w:val="00175E80"/>
    <w:rPr>
      <w:color w:val="4070A0"/>
    </w:rPr>
  </w:style>
  <w:style w:type="character" w:customStyle="1" w:styleId="VerbatimStringTok">
    <w:name w:val="VerbatimStringTok"/>
    <w:basedOn w:val="VerbatimChar"/>
    <w:rsid w:val="00175E80"/>
    <w:rPr>
      <w:color w:val="4070A0"/>
    </w:rPr>
  </w:style>
  <w:style w:type="character" w:customStyle="1" w:styleId="SpecialStringTok">
    <w:name w:val="SpecialStringTok"/>
    <w:basedOn w:val="VerbatimChar"/>
    <w:rsid w:val="00175E80"/>
    <w:rPr>
      <w:color w:val="BB6688"/>
    </w:rPr>
  </w:style>
  <w:style w:type="character" w:customStyle="1" w:styleId="ImportTok">
    <w:name w:val="ImportTok"/>
    <w:basedOn w:val="VerbatimChar"/>
    <w:rsid w:val="00175E80"/>
  </w:style>
  <w:style w:type="character" w:customStyle="1" w:styleId="CommentTok">
    <w:name w:val="CommentTok"/>
    <w:basedOn w:val="VerbatimChar"/>
    <w:rsid w:val="00175E80"/>
    <w:rPr>
      <w:i/>
      <w:color w:val="60A0B0"/>
    </w:rPr>
  </w:style>
  <w:style w:type="character" w:customStyle="1" w:styleId="DocumentationTok">
    <w:name w:val="DocumentationTok"/>
    <w:basedOn w:val="VerbatimChar"/>
    <w:rsid w:val="00175E80"/>
    <w:rPr>
      <w:i/>
      <w:color w:val="BA2121"/>
    </w:rPr>
  </w:style>
  <w:style w:type="character" w:customStyle="1" w:styleId="AnnotationTok">
    <w:name w:val="AnnotationTok"/>
    <w:basedOn w:val="VerbatimChar"/>
    <w:rsid w:val="00175E80"/>
    <w:rPr>
      <w:b/>
      <w:i/>
      <w:color w:val="60A0B0"/>
    </w:rPr>
  </w:style>
  <w:style w:type="character" w:customStyle="1" w:styleId="CommentVarTok">
    <w:name w:val="CommentVarTok"/>
    <w:basedOn w:val="VerbatimChar"/>
    <w:rsid w:val="00175E80"/>
    <w:rPr>
      <w:b/>
      <w:i/>
      <w:color w:val="60A0B0"/>
    </w:rPr>
  </w:style>
  <w:style w:type="character" w:customStyle="1" w:styleId="OtherTok">
    <w:name w:val="OtherTok"/>
    <w:basedOn w:val="VerbatimChar"/>
    <w:rsid w:val="00175E80"/>
    <w:rPr>
      <w:color w:val="007020"/>
    </w:rPr>
  </w:style>
  <w:style w:type="character" w:customStyle="1" w:styleId="FunctionTok">
    <w:name w:val="FunctionTok"/>
    <w:basedOn w:val="VerbatimChar"/>
    <w:rsid w:val="00175E80"/>
    <w:rPr>
      <w:color w:val="06287E"/>
    </w:rPr>
  </w:style>
  <w:style w:type="character" w:customStyle="1" w:styleId="VariableTok">
    <w:name w:val="VariableTok"/>
    <w:basedOn w:val="VerbatimChar"/>
    <w:rsid w:val="00175E80"/>
    <w:rPr>
      <w:color w:val="19177C"/>
    </w:rPr>
  </w:style>
  <w:style w:type="character" w:customStyle="1" w:styleId="ControlFlowTok">
    <w:name w:val="ControlFlowTok"/>
    <w:basedOn w:val="VerbatimChar"/>
    <w:rsid w:val="00175E80"/>
    <w:rPr>
      <w:b/>
      <w:color w:val="007020"/>
    </w:rPr>
  </w:style>
  <w:style w:type="character" w:customStyle="1" w:styleId="OperatorTok">
    <w:name w:val="OperatorTok"/>
    <w:basedOn w:val="VerbatimChar"/>
    <w:rsid w:val="00175E80"/>
    <w:rPr>
      <w:color w:val="666666"/>
    </w:rPr>
  </w:style>
  <w:style w:type="character" w:customStyle="1" w:styleId="BuiltInTok">
    <w:name w:val="BuiltInTok"/>
    <w:basedOn w:val="VerbatimChar"/>
    <w:rsid w:val="00175E80"/>
  </w:style>
  <w:style w:type="character" w:customStyle="1" w:styleId="ExtensionTok">
    <w:name w:val="ExtensionTok"/>
    <w:basedOn w:val="VerbatimChar"/>
    <w:rsid w:val="00175E80"/>
  </w:style>
  <w:style w:type="character" w:customStyle="1" w:styleId="PreprocessorTok">
    <w:name w:val="PreprocessorTok"/>
    <w:basedOn w:val="VerbatimChar"/>
    <w:rsid w:val="00175E80"/>
    <w:rPr>
      <w:color w:val="BC7A00"/>
    </w:rPr>
  </w:style>
  <w:style w:type="character" w:customStyle="1" w:styleId="AttributeTok">
    <w:name w:val="AttributeTok"/>
    <w:basedOn w:val="VerbatimChar"/>
    <w:rsid w:val="00175E80"/>
    <w:rPr>
      <w:color w:val="7D9029"/>
    </w:rPr>
  </w:style>
  <w:style w:type="character" w:customStyle="1" w:styleId="RegionMarkerTok">
    <w:name w:val="RegionMarkerTok"/>
    <w:basedOn w:val="VerbatimChar"/>
    <w:rsid w:val="00175E80"/>
  </w:style>
  <w:style w:type="character" w:customStyle="1" w:styleId="InformationTok">
    <w:name w:val="InformationTok"/>
    <w:basedOn w:val="VerbatimChar"/>
    <w:rsid w:val="00175E80"/>
    <w:rPr>
      <w:b/>
      <w:i/>
      <w:color w:val="60A0B0"/>
    </w:rPr>
  </w:style>
  <w:style w:type="character" w:customStyle="1" w:styleId="WarningTok">
    <w:name w:val="WarningTok"/>
    <w:basedOn w:val="VerbatimChar"/>
    <w:rsid w:val="00175E80"/>
    <w:rPr>
      <w:b/>
      <w:i/>
      <w:color w:val="60A0B0"/>
    </w:rPr>
  </w:style>
  <w:style w:type="character" w:customStyle="1" w:styleId="AlertTok">
    <w:name w:val="AlertTok"/>
    <w:basedOn w:val="VerbatimChar"/>
    <w:rsid w:val="00175E80"/>
    <w:rPr>
      <w:b/>
      <w:color w:val="FF0000"/>
    </w:rPr>
  </w:style>
  <w:style w:type="character" w:customStyle="1" w:styleId="ErrorTok">
    <w:name w:val="ErrorTok"/>
    <w:basedOn w:val="VerbatimChar"/>
    <w:rsid w:val="00175E80"/>
    <w:rPr>
      <w:b/>
      <w:color w:val="FF0000"/>
    </w:rPr>
  </w:style>
  <w:style w:type="character" w:customStyle="1" w:styleId="NormalTok">
    <w:name w:val="NormalTok"/>
    <w:basedOn w:val="VerbatimChar"/>
    <w:rsid w:val="00175E80"/>
  </w:style>
  <w:style w:type="paragraph" w:styleId="Odsekzoznamu">
    <w:name w:val="List Paragraph"/>
    <w:basedOn w:val="Normlny"/>
    <w:uiPriority w:val="34"/>
    <w:qFormat/>
    <w:rsid w:val="00187305"/>
    <w:pPr>
      <w:suppressAutoHyphens/>
      <w:spacing w:after="0"/>
      <w:ind w:left="708"/>
    </w:pPr>
    <w:rPr>
      <w:rFonts w:ascii="Times New Roman" w:eastAsia="MS Mincho" w:hAnsi="Times New Roman" w:cs="Times New Roman"/>
      <w:lang w:val="sk-SK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4</Pages>
  <Words>773</Words>
  <Characters>4411</Characters>
  <Application>Microsoft Office Word</Application>
  <DocSecurity>0</DocSecurity>
  <Lines>36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óth Eszter</dc:creator>
  <cp:lastModifiedBy>Tóth Eszter</cp:lastModifiedBy>
  <cp:revision>5</cp:revision>
  <dcterms:created xsi:type="dcterms:W3CDTF">2019-08-20T14:42:00Z</dcterms:created>
  <dcterms:modified xsi:type="dcterms:W3CDTF">2019-08-21T07:20:00Z</dcterms:modified>
</cp:coreProperties>
</file>